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Reference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Schwinn</w:t>
      </w:r>
    </w:p>
    <w:p>
      <w:pPr>
        <w:pStyle w:val="Date"/>
      </w:pPr>
      <w:r>
        <w:t xml:space="preserve">3/6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ferenc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fd8f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References</dc:title>
  <dc:creator>Richard Schwinn</dc:creator>
  <dcterms:created xsi:type="dcterms:W3CDTF">2019-03-06T16:45:49Z</dcterms:created>
  <dcterms:modified xsi:type="dcterms:W3CDTF">2019-03-06T16:45:49Z</dcterms:modified>
</cp:coreProperties>
</file>